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4E47" w:rsidRDefault="005B4E47" w:rsidP="009D60E8">
      <w:pPr>
        <w:jc w:val="right"/>
      </w:pPr>
      <w:bookmarkStart w:id="0" w:name="_GoBack"/>
      <w:bookmarkEnd w:id="0"/>
    </w:p>
    <w:p w:rsidR="005B4E47" w:rsidRDefault="005B4E47" w:rsidP="009D60E8">
      <w:pPr>
        <w:jc w:val="right"/>
      </w:pPr>
    </w:p>
    <w:p w:rsidR="009D60E8" w:rsidRDefault="00260713" w:rsidP="009D60E8">
      <w:pPr>
        <w:jc w:val="right"/>
      </w:pPr>
      <w:proofErr w:type="gramStart"/>
      <w:r>
        <w:t>…..</w:t>
      </w:r>
      <w:proofErr w:type="gramEnd"/>
      <w:r>
        <w:t>/…./20..</w:t>
      </w:r>
    </w:p>
    <w:p w:rsidR="009D60E8" w:rsidRDefault="009D60E8" w:rsidP="009D60E8">
      <w:pPr>
        <w:jc w:val="right"/>
      </w:pPr>
    </w:p>
    <w:p w:rsidR="009D60E8" w:rsidRPr="00F66112" w:rsidRDefault="009D60E8" w:rsidP="00F66112">
      <w:pPr>
        <w:jc w:val="center"/>
        <w:rPr>
          <w:b/>
          <w:bCs/>
        </w:rPr>
      </w:pPr>
      <w:r>
        <w:rPr>
          <w:b/>
          <w:bCs/>
        </w:rPr>
        <w:t>Sivas Cumhuriyet Üniversitesi Girişimsel Olmayan Klinik Araştırmalar Etik Kurulu Başkanlığı’na</w:t>
      </w:r>
    </w:p>
    <w:p w:rsidR="009D60E8" w:rsidRDefault="009D60E8" w:rsidP="009D60E8"/>
    <w:p w:rsidR="009D60E8" w:rsidRDefault="009D60E8" w:rsidP="00260713">
      <w:pPr>
        <w:ind w:firstLine="708"/>
        <w:jc w:val="both"/>
      </w:pPr>
      <w:r>
        <w:t xml:space="preserve">Sorumlu araştırmacısı olduğum </w:t>
      </w:r>
      <w:r w:rsidR="00260713">
        <w:rPr>
          <w:b/>
        </w:rPr>
        <w:t>“</w:t>
      </w:r>
      <w:proofErr w:type="gramStart"/>
      <w:r w:rsidR="00260713">
        <w:rPr>
          <w:b/>
        </w:rPr>
        <w:t>…………………………………</w:t>
      </w:r>
      <w:proofErr w:type="gramEnd"/>
      <w:r w:rsidR="00260713">
        <w:rPr>
          <w:b/>
        </w:rPr>
        <w:t>”</w:t>
      </w:r>
      <w:r>
        <w:t xml:space="preserve"> başlıklı akademik amaçlı</w:t>
      </w:r>
      <w:r w:rsidR="00260713" w:rsidRPr="009B18D8">
        <w:rPr>
          <w:b/>
        </w:rPr>
        <w:t>(Uzmanlık/Doktora/Yüksek lisans tez)</w:t>
      </w:r>
      <w:r>
        <w:t xml:space="preserve"> </w:t>
      </w:r>
      <w:r w:rsidR="00260713">
        <w:t xml:space="preserve"> proje</w:t>
      </w:r>
      <w:r w:rsidRPr="00260713">
        <w:rPr>
          <w:b/>
        </w:rPr>
        <w:t xml:space="preserve"> </w:t>
      </w:r>
      <w:r w:rsidR="00260713" w:rsidRPr="00260713">
        <w:rPr>
          <w:b/>
        </w:rPr>
        <w:t xml:space="preserve">…/…../….. </w:t>
      </w:r>
      <w:r w:rsidR="00260713">
        <w:t xml:space="preserve">tarih ve </w:t>
      </w:r>
      <w:proofErr w:type="gramStart"/>
      <w:r w:rsidR="00260713" w:rsidRPr="00260713">
        <w:rPr>
          <w:b/>
        </w:rPr>
        <w:t>……</w:t>
      </w:r>
      <w:proofErr w:type="gramEnd"/>
      <w:r w:rsidR="00260713" w:rsidRPr="00260713">
        <w:rPr>
          <w:b/>
        </w:rPr>
        <w:t>-…</w:t>
      </w:r>
      <w:r w:rsidR="00977844" w:rsidRPr="00260713">
        <w:rPr>
          <w:b/>
        </w:rPr>
        <w:t>/</w:t>
      </w:r>
      <w:r w:rsidR="00260713" w:rsidRPr="00260713">
        <w:rPr>
          <w:b/>
        </w:rPr>
        <w:t>….</w:t>
      </w:r>
      <w:r>
        <w:t xml:space="preserve"> sayısı ile kurulunuzca onaylanmıştır</w:t>
      </w:r>
      <w:r w:rsidR="00B356BB">
        <w:t xml:space="preserve">  </w:t>
      </w:r>
      <w:proofErr w:type="gramStart"/>
      <w:r w:rsidR="00B356BB">
        <w:t>…….</w:t>
      </w:r>
      <w:r w:rsidR="00260713">
        <w:t>………………………………….</w:t>
      </w:r>
      <w:r w:rsidR="00B356BB">
        <w:t>……</w:t>
      </w:r>
      <w:proofErr w:type="gramEnd"/>
    </w:p>
    <w:p w:rsidR="009D60E8" w:rsidRDefault="009D60E8" w:rsidP="00260713">
      <w:pPr>
        <w:ind w:firstLine="708"/>
        <w:jc w:val="both"/>
      </w:pPr>
      <w:r>
        <w:t>Gereğini bilgilerinize arz ederiz.</w:t>
      </w:r>
    </w:p>
    <w:p w:rsidR="00931577" w:rsidRDefault="00931577"/>
    <w:p w:rsidR="00260713" w:rsidRDefault="00260713"/>
    <w:tbl>
      <w:tblPr>
        <w:tblStyle w:val="TabloKlavuz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5"/>
        <w:gridCol w:w="3487"/>
      </w:tblGrid>
      <w:tr w:rsidR="00260713" w:rsidTr="00536C81">
        <w:trPr>
          <w:jc w:val="center"/>
        </w:trPr>
        <w:tc>
          <w:tcPr>
            <w:tcW w:w="5671" w:type="dxa"/>
          </w:tcPr>
          <w:p w:rsidR="00260713" w:rsidRDefault="00260713">
            <w:pPr>
              <w:rPr>
                <w:b/>
                <w:bCs/>
              </w:rPr>
            </w:pPr>
            <w:r w:rsidRPr="00FA6805">
              <w:rPr>
                <w:b/>
                <w:bCs/>
              </w:rPr>
              <w:t xml:space="preserve">Yardımcı </w:t>
            </w:r>
            <w:r>
              <w:rPr>
                <w:b/>
                <w:bCs/>
              </w:rPr>
              <w:t>A</w:t>
            </w:r>
            <w:r w:rsidRPr="00FA6805">
              <w:rPr>
                <w:b/>
                <w:bCs/>
              </w:rPr>
              <w:t>raştırmacı</w:t>
            </w:r>
            <w:r>
              <w:rPr>
                <w:b/>
                <w:bCs/>
              </w:rPr>
              <w:t>lar</w:t>
            </w:r>
          </w:p>
          <w:p w:rsidR="00260713" w:rsidRDefault="00260713"/>
        </w:tc>
        <w:tc>
          <w:tcPr>
            <w:tcW w:w="3538" w:type="dxa"/>
          </w:tcPr>
          <w:p w:rsidR="00260713" w:rsidRDefault="00260713" w:rsidP="00536C8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ürütücü</w:t>
            </w:r>
          </w:p>
          <w:p w:rsidR="00260713" w:rsidRDefault="00260713">
            <w:pPr>
              <w:rPr>
                <w:b/>
                <w:bCs/>
              </w:rPr>
            </w:pPr>
          </w:p>
          <w:p w:rsidR="00260713" w:rsidRDefault="00260713"/>
        </w:tc>
      </w:tr>
    </w:tbl>
    <w:p w:rsidR="009D60E8" w:rsidRDefault="009D60E8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>
      <w:r>
        <w:lastRenderedPageBreak/>
        <w:t>Önceki hali</w:t>
      </w:r>
    </w:p>
    <w:p w:rsidR="003A3712" w:rsidRDefault="003A3712" w:rsidP="00260713"/>
    <w:p w:rsidR="003A3712" w:rsidRDefault="003A3712" w:rsidP="00260713">
      <w:r>
        <w:t>Sonraki hali</w:t>
      </w:r>
    </w:p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p w:rsidR="003A3712" w:rsidRDefault="003A3712" w:rsidP="00260713"/>
    <w:sectPr w:rsidR="003A37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UzNjAzNTQxNjNQ0lEKTi0uzszPAykwqgUAgB9ggSwAAAA="/>
  </w:docVars>
  <w:rsids>
    <w:rsidRoot w:val="009D60E8"/>
    <w:rsid w:val="001B5133"/>
    <w:rsid w:val="00260713"/>
    <w:rsid w:val="003A3712"/>
    <w:rsid w:val="00490AFF"/>
    <w:rsid w:val="00536C81"/>
    <w:rsid w:val="005B4E47"/>
    <w:rsid w:val="00606A2D"/>
    <w:rsid w:val="00674C2A"/>
    <w:rsid w:val="00917271"/>
    <w:rsid w:val="00931577"/>
    <w:rsid w:val="00977844"/>
    <w:rsid w:val="009B18D8"/>
    <w:rsid w:val="009D60E8"/>
    <w:rsid w:val="00B14838"/>
    <w:rsid w:val="00B356B5"/>
    <w:rsid w:val="00B356BB"/>
    <w:rsid w:val="00B85B18"/>
    <w:rsid w:val="00F6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97FC80-D5AF-4C8B-93C6-D2F52311A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0E8"/>
    <w:rPr>
      <w:rFonts w:ascii="Times New Roman" w:hAnsi="Times New Roman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60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İN</dc:creator>
  <cp:keywords/>
  <dc:description/>
  <cp:lastModifiedBy>asus</cp:lastModifiedBy>
  <cp:revision>2</cp:revision>
  <dcterms:created xsi:type="dcterms:W3CDTF">2023-05-26T10:52:00Z</dcterms:created>
  <dcterms:modified xsi:type="dcterms:W3CDTF">2023-05-26T10:52:00Z</dcterms:modified>
</cp:coreProperties>
</file>